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478569" w14:textId="77777777" w:rsidR="007F1374" w:rsidRPr="002329BA" w:rsidRDefault="007F1374" w:rsidP="007F1374">
      <w:pPr>
        <w:spacing w:after="0" w:line="240" w:lineRule="auto"/>
        <w:rPr>
          <w:rFonts w:cstheme="minorHAnsi"/>
          <w:b/>
          <w:bCs/>
        </w:rPr>
      </w:pPr>
    </w:p>
    <w:p w14:paraId="2CD5C199" w14:textId="401405EF" w:rsidR="007F1374" w:rsidRPr="002329BA" w:rsidRDefault="007F1374" w:rsidP="007F1374">
      <w:pPr>
        <w:spacing w:after="0" w:line="240" w:lineRule="auto"/>
        <w:rPr>
          <w:rFonts w:cstheme="minorHAnsi"/>
          <w:b/>
          <w:bCs/>
        </w:rPr>
      </w:pPr>
      <w:r w:rsidRPr="002329BA">
        <w:rPr>
          <w:rFonts w:cstheme="minorHAnsi"/>
          <w:b/>
          <w:bCs/>
        </w:rPr>
        <w:t xml:space="preserve">PRILOGA </w:t>
      </w:r>
      <w:r>
        <w:rPr>
          <w:rFonts w:cstheme="minorHAnsi"/>
          <w:b/>
          <w:bCs/>
        </w:rPr>
        <w:t>2</w:t>
      </w:r>
    </w:p>
    <w:p w14:paraId="1F70C3C1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44128D4B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16C34958" w14:textId="207AC17F" w:rsidR="007F1374" w:rsidRPr="00FB58A9" w:rsidRDefault="007F1374" w:rsidP="007F1374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FB58A9">
        <w:rPr>
          <w:rFonts w:cstheme="minorHAnsi"/>
          <w:b/>
          <w:bCs/>
          <w:sz w:val="28"/>
          <w:szCs w:val="28"/>
        </w:rPr>
        <w:t xml:space="preserve">Prijava na razpis za sofinanciranje zgodnjega vključevanja doktorskih študentov v raziskovalno delo in interdisciplinarne raziskovalne skupine za </w:t>
      </w:r>
      <w:r>
        <w:rPr>
          <w:rFonts w:cstheme="minorHAnsi"/>
          <w:b/>
          <w:bCs/>
          <w:sz w:val="28"/>
          <w:szCs w:val="28"/>
        </w:rPr>
        <w:t xml:space="preserve">študijsko </w:t>
      </w:r>
      <w:r w:rsidRPr="00FB58A9">
        <w:rPr>
          <w:rFonts w:cstheme="minorHAnsi"/>
          <w:b/>
          <w:bCs/>
          <w:sz w:val="28"/>
          <w:szCs w:val="28"/>
        </w:rPr>
        <w:t xml:space="preserve">leto </w:t>
      </w:r>
      <w:r>
        <w:rPr>
          <w:rFonts w:cstheme="minorHAnsi"/>
          <w:b/>
          <w:bCs/>
          <w:sz w:val="28"/>
          <w:szCs w:val="28"/>
        </w:rPr>
        <w:t>2024</w:t>
      </w:r>
    </w:p>
    <w:p w14:paraId="5CE1794D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50F771FD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3FDCC9C8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</w:rPr>
        <w:t>Fakulteta: ______________________________________</w:t>
      </w:r>
    </w:p>
    <w:p w14:paraId="2086E3BB" w14:textId="77777777" w:rsidR="00691A0C" w:rsidRDefault="00691A0C" w:rsidP="007F1374">
      <w:pPr>
        <w:spacing w:after="0" w:line="240" w:lineRule="auto"/>
        <w:jc w:val="both"/>
        <w:rPr>
          <w:rFonts w:cstheme="minorHAnsi"/>
        </w:rPr>
      </w:pPr>
    </w:p>
    <w:p w14:paraId="582D0772" w14:textId="6FCC7B28" w:rsidR="00691A0C" w:rsidRPr="002329BA" w:rsidRDefault="00691A0C" w:rsidP="007F137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Naziv študijskega programa: __________________________________________________________</w:t>
      </w:r>
    </w:p>
    <w:p w14:paraId="1435D374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6FFDBBCA" w14:textId="0B317C7C" w:rsidR="007F1374" w:rsidRDefault="007F1374" w:rsidP="007F1374">
      <w:pPr>
        <w:spacing w:after="0"/>
        <w:jc w:val="both"/>
      </w:pPr>
      <w:r>
        <w:t>Ime</w:t>
      </w:r>
      <w:r w:rsidR="00F65406">
        <w:t xml:space="preserve"> in </w:t>
      </w:r>
      <w:r>
        <w:t xml:space="preserve">priimek </w:t>
      </w:r>
      <w:r w:rsidR="00F65406">
        <w:t>doktorskega študenta</w:t>
      </w:r>
      <w:r>
        <w:t>: ____________________________________________________</w:t>
      </w:r>
    </w:p>
    <w:p w14:paraId="741A2C7D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2B29BE35" w14:textId="52EB2CF3" w:rsidR="007F1374" w:rsidRPr="002329BA" w:rsidRDefault="007F1374" w:rsidP="007F137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K</w:t>
      </w:r>
      <w:r w:rsidRPr="002329BA">
        <w:rPr>
          <w:rFonts w:cstheme="minorHAnsi"/>
        </w:rPr>
        <w:t>ontakt: ______________________________</w:t>
      </w:r>
      <w:r>
        <w:rPr>
          <w:rFonts w:cstheme="minorHAnsi"/>
        </w:rPr>
        <w:t>___________________________________</w:t>
      </w:r>
    </w:p>
    <w:p w14:paraId="7B72C866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7E9FE678" w14:textId="77777777" w:rsidR="00691A0C" w:rsidRDefault="00691A0C" w:rsidP="007F1374">
      <w:pPr>
        <w:spacing w:after="0" w:line="240" w:lineRule="auto"/>
        <w:jc w:val="both"/>
        <w:rPr>
          <w:rFonts w:cstheme="minorHAnsi"/>
        </w:rPr>
      </w:pPr>
    </w:p>
    <w:p w14:paraId="7ABEBFA6" w14:textId="77777777" w:rsidR="009C60D0" w:rsidRDefault="009C60D0" w:rsidP="007F1374">
      <w:pPr>
        <w:spacing w:after="0" w:line="240" w:lineRule="auto"/>
        <w:jc w:val="both"/>
        <w:rPr>
          <w:rFonts w:cstheme="minorHAnsi"/>
        </w:rPr>
      </w:pPr>
    </w:p>
    <w:p w14:paraId="7D7EE664" w14:textId="608ECE6E" w:rsidR="007F1374" w:rsidRDefault="00691A0C" w:rsidP="007F137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rijavljam se za </w:t>
      </w:r>
      <w:r w:rsidR="00F20A4F" w:rsidRPr="00F20A4F">
        <w:rPr>
          <w:rFonts w:cstheme="minorHAnsi"/>
        </w:rPr>
        <w:t>v</w:t>
      </w:r>
      <w:r w:rsidR="00F20A4F">
        <w:rPr>
          <w:rFonts w:cstheme="minorHAnsi"/>
        </w:rPr>
        <w:t>ključitev v</w:t>
      </w:r>
      <w:r w:rsidR="00F20A4F" w:rsidRPr="00F20A4F">
        <w:rPr>
          <w:rFonts w:cstheme="minorHAnsi"/>
        </w:rPr>
        <w:t xml:space="preserve"> raziskovalno delo </w:t>
      </w:r>
      <w:r w:rsidR="00184D8D">
        <w:rPr>
          <w:rFonts w:cstheme="minorHAnsi"/>
        </w:rPr>
        <w:t xml:space="preserve">na drugi fakulteti </w:t>
      </w:r>
      <w:r w:rsidR="00F20A4F">
        <w:rPr>
          <w:rFonts w:cstheme="minorHAnsi"/>
        </w:rPr>
        <w:t xml:space="preserve">pri </w:t>
      </w:r>
      <w:r w:rsidR="007F1374">
        <w:rPr>
          <w:rFonts w:cstheme="minorHAnsi"/>
        </w:rPr>
        <w:t>prijavitelj</w:t>
      </w:r>
      <w:r w:rsidR="00F20A4F">
        <w:rPr>
          <w:rFonts w:cstheme="minorHAnsi"/>
        </w:rPr>
        <w:t>u</w:t>
      </w:r>
      <w:r w:rsidR="004007F1">
        <w:rPr>
          <w:rFonts w:cstheme="minorHAnsi"/>
        </w:rPr>
        <w:t xml:space="preserve"> iz objavljenega seznama (</w:t>
      </w:r>
      <w:r w:rsidR="009C60D0">
        <w:t>i</w:t>
      </w:r>
      <w:r w:rsidR="00C56A77">
        <w:t>me, priimek in naziv</w:t>
      </w:r>
      <w:r w:rsidR="00184D8D">
        <w:t xml:space="preserve">): </w:t>
      </w:r>
      <w:r w:rsidR="007F1374">
        <w:rPr>
          <w:rFonts w:cstheme="minorHAnsi"/>
        </w:rPr>
        <w:t>______________________________________________</w:t>
      </w:r>
    </w:p>
    <w:p w14:paraId="2639CEFD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12C67F4D" w14:textId="4FDDBC12" w:rsidR="007F1374" w:rsidRDefault="007F1374" w:rsidP="007F137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ožen začetek vključitve v raziskovalno delo (mesec 202</w:t>
      </w:r>
      <w:r w:rsidR="009A7653">
        <w:rPr>
          <w:rFonts w:cstheme="minorHAnsi"/>
        </w:rPr>
        <w:t>4</w:t>
      </w:r>
      <w:r>
        <w:rPr>
          <w:rFonts w:cstheme="minorHAnsi"/>
        </w:rPr>
        <w:t>): ________________________</w:t>
      </w:r>
    </w:p>
    <w:p w14:paraId="640E7A12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66B20473" w14:textId="77777777" w:rsidR="00726CEC" w:rsidRDefault="00726CEC" w:rsidP="00951F03">
      <w:pPr>
        <w:spacing w:after="0" w:line="240" w:lineRule="auto"/>
        <w:jc w:val="both"/>
        <w:rPr>
          <w:rFonts w:eastAsia="Calibri" w:cstheme="minorHAnsi"/>
        </w:rPr>
      </w:pPr>
    </w:p>
    <w:p w14:paraId="508B1B31" w14:textId="1FD4BA55" w:rsidR="007F1374" w:rsidRPr="002329BA" w:rsidRDefault="007F1374" w:rsidP="00951F03">
      <w:pPr>
        <w:spacing w:after="0" w:line="240" w:lineRule="auto"/>
        <w:jc w:val="both"/>
        <w:rPr>
          <w:rFonts w:cstheme="minorHAnsi"/>
        </w:rPr>
      </w:pPr>
      <w:r>
        <w:rPr>
          <w:rFonts w:eastAsia="Calibri" w:cstheme="minorHAnsi"/>
        </w:rPr>
        <w:t xml:space="preserve">Izjavljam, da </w:t>
      </w:r>
      <w:proofErr w:type="spellStart"/>
      <w:r w:rsidR="0038158A" w:rsidRPr="002329BA">
        <w:rPr>
          <w:rFonts w:eastAsia="Calibri" w:cstheme="minorHAnsi"/>
        </w:rPr>
        <w:t>mentor</w:t>
      </w:r>
      <w:r w:rsidR="00726CEC">
        <w:rPr>
          <w:rFonts w:eastAsia="Calibri" w:cstheme="minorHAnsi"/>
        </w:rPr>
        <w:t>_ica</w:t>
      </w:r>
      <w:proofErr w:type="spellEnd"/>
      <w:r w:rsidR="0038158A" w:rsidRPr="002329BA">
        <w:rPr>
          <w:rFonts w:eastAsia="Calibri" w:cstheme="minorHAnsi"/>
        </w:rPr>
        <w:t xml:space="preserve"> </w:t>
      </w:r>
      <w:r w:rsidR="0038158A">
        <w:rPr>
          <w:rFonts w:eastAsia="Calibri" w:cstheme="minorHAnsi"/>
        </w:rPr>
        <w:t xml:space="preserve">na matični fakulteti </w:t>
      </w:r>
      <w:r w:rsidR="009C60D0">
        <w:rPr>
          <w:rFonts w:cstheme="minorHAnsi"/>
        </w:rPr>
        <w:t>(</w:t>
      </w:r>
      <w:r w:rsidR="009C60D0">
        <w:t>ime, priimek in naziv)</w:t>
      </w:r>
      <w:r w:rsidR="009C60D0">
        <w:rPr>
          <w:rFonts w:cstheme="minorHAnsi"/>
        </w:rPr>
        <w:t xml:space="preserve"> </w:t>
      </w:r>
      <w:r w:rsidR="0038158A">
        <w:rPr>
          <w:rFonts w:cstheme="minorHAnsi"/>
        </w:rPr>
        <w:t xml:space="preserve">soglaša </w:t>
      </w:r>
      <w:r w:rsidR="00726CEC">
        <w:rPr>
          <w:rFonts w:cstheme="minorHAnsi"/>
        </w:rPr>
        <w:t>s prijavo na ta razpis.</w:t>
      </w:r>
    </w:p>
    <w:p w14:paraId="039F09C9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0747157A" w14:textId="77777777" w:rsidR="007F1374" w:rsidRDefault="007F1374" w:rsidP="007F1374">
      <w:pPr>
        <w:spacing w:after="0" w:line="240" w:lineRule="auto"/>
        <w:jc w:val="both"/>
        <w:rPr>
          <w:rFonts w:cstheme="minorHAnsi"/>
        </w:rPr>
      </w:pPr>
    </w:p>
    <w:p w14:paraId="4D0F984D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  <w:bCs/>
        </w:rPr>
      </w:pPr>
    </w:p>
    <w:p w14:paraId="6A52978A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  <w:b/>
        </w:rPr>
      </w:pPr>
      <w:r w:rsidRPr="002329BA">
        <w:rPr>
          <w:rFonts w:cstheme="minorHAnsi"/>
          <w:b/>
          <w:bCs/>
          <w:color w:val="5B9BD5" w:themeColor="accent1"/>
        </w:rPr>
        <w:t>Kraj</w:t>
      </w:r>
      <w:r>
        <w:rPr>
          <w:rFonts w:cstheme="minorHAnsi"/>
          <w:b/>
          <w:bCs/>
          <w:color w:val="5B9BD5" w:themeColor="accent1"/>
        </w:rPr>
        <w:t xml:space="preserve"> in </w:t>
      </w:r>
      <w:r w:rsidRPr="002329BA">
        <w:rPr>
          <w:rFonts w:cstheme="minorHAnsi"/>
          <w:b/>
          <w:bCs/>
          <w:color w:val="5B9BD5" w:themeColor="accent1"/>
        </w:rPr>
        <w:t>datum</w:t>
      </w:r>
      <w:r>
        <w:rPr>
          <w:rFonts w:cstheme="minorHAnsi"/>
          <w:b/>
          <w:bCs/>
          <w:color w:val="5B9BD5" w:themeColor="accent1"/>
        </w:rPr>
        <w:t>:</w:t>
      </w:r>
    </w:p>
    <w:p w14:paraId="7D8C739A" w14:textId="77777777" w:rsidR="007F1374" w:rsidRPr="002329BA" w:rsidRDefault="007F1374" w:rsidP="007F1374">
      <w:pPr>
        <w:spacing w:after="0" w:line="240" w:lineRule="auto"/>
        <w:jc w:val="both"/>
        <w:rPr>
          <w:rFonts w:cstheme="minorHAnsi"/>
          <w:b/>
        </w:rPr>
      </w:pPr>
    </w:p>
    <w:p w14:paraId="103BDF6C" w14:textId="77777777" w:rsidR="007F1374" w:rsidRDefault="007F1374" w:rsidP="007F1374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63F6EB1A" w14:textId="6005F917" w:rsidR="007F1374" w:rsidRPr="002329BA" w:rsidRDefault="007F1374" w:rsidP="007F1374">
      <w:pPr>
        <w:spacing w:after="0" w:line="240" w:lineRule="auto"/>
        <w:jc w:val="both"/>
        <w:rPr>
          <w:rFonts w:cstheme="minorHAnsi"/>
          <w:b/>
          <w:bCs/>
          <w:color w:val="0070C0"/>
        </w:rPr>
      </w:pPr>
      <w:r w:rsidRPr="002329BA">
        <w:rPr>
          <w:rFonts w:cstheme="minorHAnsi"/>
          <w:b/>
          <w:bCs/>
          <w:color w:val="5B9BD5" w:themeColor="accent1"/>
        </w:rPr>
        <w:t xml:space="preserve">naziv, ime in priimek </w:t>
      </w:r>
      <w:proofErr w:type="spellStart"/>
      <w:r w:rsidR="00951F03">
        <w:rPr>
          <w:rFonts w:cstheme="minorHAnsi"/>
          <w:b/>
          <w:bCs/>
          <w:color w:val="5B9BD5" w:themeColor="accent1"/>
        </w:rPr>
        <w:t>študenta_tke</w:t>
      </w:r>
      <w:proofErr w:type="spellEnd"/>
      <w:r>
        <w:rPr>
          <w:rFonts w:cstheme="minorHAnsi"/>
          <w:b/>
          <w:bCs/>
          <w:color w:val="5B9BD5" w:themeColor="accent1"/>
        </w:rPr>
        <w:t>:</w:t>
      </w:r>
      <w:r w:rsidR="00726CEC">
        <w:rPr>
          <w:rFonts w:cstheme="minorHAnsi"/>
          <w:b/>
          <w:bCs/>
          <w:color w:val="5B9BD5" w:themeColor="accent1"/>
        </w:rPr>
        <w:tab/>
      </w:r>
      <w:r w:rsidR="00726CEC">
        <w:rPr>
          <w:rFonts w:cstheme="minorHAnsi"/>
          <w:b/>
          <w:bCs/>
          <w:color w:val="5B9BD5" w:themeColor="accent1"/>
        </w:rPr>
        <w:tab/>
      </w:r>
      <w:r w:rsidR="00726CEC">
        <w:rPr>
          <w:rFonts w:cstheme="minorHAnsi"/>
          <w:b/>
          <w:bCs/>
          <w:color w:val="5B9BD5" w:themeColor="accent1"/>
        </w:rPr>
        <w:tab/>
      </w:r>
      <w:r w:rsidR="00726CEC" w:rsidRPr="002329BA">
        <w:rPr>
          <w:rFonts w:cstheme="minorHAnsi"/>
          <w:b/>
          <w:bCs/>
          <w:color w:val="5B9BD5" w:themeColor="accent1"/>
        </w:rPr>
        <w:t xml:space="preserve">naziv, ime in priimek </w:t>
      </w:r>
      <w:proofErr w:type="spellStart"/>
      <w:r w:rsidR="00726CEC">
        <w:rPr>
          <w:rFonts w:cstheme="minorHAnsi"/>
          <w:b/>
          <w:bCs/>
          <w:color w:val="5B9BD5" w:themeColor="accent1"/>
        </w:rPr>
        <w:t>mentorja_ice</w:t>
      </w:r>
      <w:proofErr w:type="spellEnd"/>
      <w:r w:rsidR="00726CEC">
        <w:rPr>
          <w:rFonts w:cstheme="minorHAnsi"/>
          <w:b/>
          <w:bCs/>
          <w:color w:val="5B9BD5" w:themeColor="accent1"/>
        </w:rPr>
        <w:t>:</w:t>
      </w:r>
    </w:p>
    <w:p w14:paraId="12A63F7B" w14:textId="77777777" w:rsidR="007F1374" w:rsidRDefault="007F1374" w:rsidP="007F1374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0EDE0EE7" w14:textId="61A3CF00" w:rsidR="007F1374" w:rsidRPr="002329BA" w:rsidRDefault="007F1374" w:rsidP="007F1374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  <w:r w:rsidRPr="002329BA">
        <w:rPr>
          <w:rFonts w:cstheme="minorHAnsi"/>
          <w:b/>
          <w:bCs/>
          <w:color w:val="5B9BD5" w:themeColor="accent1"/>
        </w:rPr>
        <w:t>podpis</w:t>
      </w:r>
      <w:r w:rsidR="009C60D0">
        <w:rPr>
          <w:rFonts w:cstheme="minorHAnsi"/>
          <w:b/>
          <w:bCs/>
          <w:color w:val="5B9BD5" w:themeColor="accent1"/>
        </w:rPr>
        <w:t>: __________________________________</w:t>
      </w:r>
      <w:r w:rsidR="00726CEC">
        <w:rPr>
          <w:rFonts w:cstheme="minorHAnsi"/>
          <w:b/>
          <w:bCs/>
          <w:color w:val="5B9BD5" w:themeColor="accent1"/>
        </w:rPr>
        <w:tab/>
      </w:r>
      <w:r w:rsidR="00726CEC" w:rsidRPr="002329BA">
        <w:rPr>
          <w:rFonts w:cstheme="minorHAnsi"/>
          <w:b/>
          <w:bCs/>
          <w:color w:val="5B9BD5" w:themeColor="accent1"/>
        </w:rPr>
        <w:t>podpis</w:t>
      </w:r>
      <w:r w:rsidR="00726CEC">
        <w:rPr>
          <w:rFonts w:cstheme="minorHAnsi"/>
          <w:b/>
          <w:bCs/>
          <w:color w:val="5B9BD5" w:themeColor="accent1"/>
        </w:rPr>
        <w:t>: ______________________________</w:t>
      </w:r>
    </w:p>
    <w:p w14:paraId="22ADD4B0" w14:textId="77777777" w:rsidR="00E50312" w:rsidRPr="002329BA" w:rsidRDefault="00E50312" w:rsidP="002329BA">
      <w:pPr>
        <w:spacing w:after="0" w:line="240" w:lineRule="auto"/>
        <w:rPr>
          <w:rFonts w:cstheme="minorHAnsi"/>
        </w:rPr>
      </w:pPr>
    </w:p>
    <w:p w14:paraId="72A5B529" w14:textId="66AAD5A7" w:rsidR="007F1374" w:rsidRDefault="007F1374" w:rsidP="002329B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sectPr w:rsidR="007F1374" w:rsidSect="008F67D0"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DFD73" w14:textId="77777777" w:rsidR="008F67D0" w:rsidRDefault="008F67D0" w:rsidP="00825AC5">
      <w:pPr>
        <w:spacing w:after="0" w:line="240" w:lineRule="auto"/>
      </w:pPr>
      <w:r>
        <w:separator/>
      </w:r>
    </w:p>
  </w:endnote>
  <w:endnote w:type="continuationSeparator" w:id="0">
    <w:p w14:paraId="57EB6D17" w14:textId="77777777" w:rsidR="008F67D0" w:rsidRDefault="008F67D0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CB68E" w14:textId="77777777" w:rsidR="008F67D0" w:rsidRDefault="008F67D0" w:rsidP="00825AC5">
      <w:pPr>
        <w:spacing w:after="0" w:line="240" w:lineRule="auto"/>
      </w:pPr>
      <w:r>
        <w:separator/>
      </w:r>
    </w:p>
  </w:footnote>
  <w:footnote w:type="continuationSeparator" w:id="0">
    <w:p w14:paraId="22F39A84" w14:textId="77777777" w:rsidR="008F67D0" w:rsidRDefault="008F67D0" w:rsidP="00825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816790128" name="Slika 816790128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7612E" w14:textId="463BFD84" w:rsidR="00294ECC" w:rsidRDefault="00294ECC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699C7C42" wp14:editId="31A6A09E">
          <wp:simplePos x="0" y="0"/>
          <wp:positionH relativeFrom="column">
            <wp:posOffset>232791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154477852" name="Slika 1154477852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52DAF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C02"/>
    <w:rsid w:val="00007C4A"/>
    <w:rsid w:val="00010027"/>
    <w:rsid w:val="000150CC"/>
    <w:rsid w:val="00016231"/>
    <w:rsid w:val="00016271"/>
    <w:rsid w:val="00020CC4"/>
    <w:rsid w:val="00020FAE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61BF"/>
    <w:rsid w:val="000B66DB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AB2"/>
    <w:rsid w:val="00134BF1"/>
    <w:rsid w:val="00140316"/>
    <w:rsid w:val="00141090"/>
    <w:rsid w:val="00144973"/>
    <w:rsid w:val="0014663B"/>
    <w:rsid w:val="0014663D"/>
    <w:rsid w:val="001479B8"/>
    <w:rsid w:val="00150874"/>
    <w:rsid w:val="00151178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7A1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56C4"/>
    <w:rsid w:val="001F5F83"/>
    <w:rsid w:val="00203D10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507"/>
    <w:rsid w:val="002C7E28"/>
    <w:rsid w:val="002D074B"/>
    <w:rsid w:val="002D49BA"/>
    <w:rsid w:val="002D5B64"/>
    <w:rsid w:val="002D63EB"/>
    <w:rsid w:val="002D7BD4"/>
    <w:rsid w:val="002E4B48"/>
    <w:rsid w:val="002E572D"/>
    <w:rsid w:val="002E63CF"/>
    <w:rsid w:val="002E7873"/>
    <w:rsid w:val="002F0A13"/>
    <w:rsid w:val="002F12F6"/>
    <w:rsid w:val="002F19B1"/>
    <w:rsid w:val="002F1BEB"/>
    <w:rsid w:val="002F1CDE"/>
    <w:rsid w:val="002F4944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16F"/>
    <w:rsid w:val="00386E0C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E8"/>
    <w:rsid w:val="00436050"/>
    <w:rsid w:val="004365C3"/>
    <w:rsid w:val="00443340"/>
    <w:rsid w:val="00443347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574A"/>
    <w:rsid w:val="004904F5"/>
    <w:rsid w:val="00491896"/>
    <w:rsid w:val="004929B5"/>
    <w:rsid w:val="00493237"/>
    <w:rsid w:val="00493846"/>
    <w:rsid w:val="0049425A"/>
    <w:rsid w:val="004958AB"/>
    <w:rsid w:val="004A6431"/>
    <w:rsid w:val="004A64D0"/>
    <w:rsid w:val="004A6C1C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D62"/>
    <w:rsid w:val="004E4122"/>
    <w:rsid w:val="004E473D"/>
    <w:rsid w:val="004F026F"/>
    <w:rsid w:val="004F0DB2"/>
    <w:rsid w:val="004F2B05"/>
    <w:rsid w:val="004F5349"/>
    <w:rsid w:val="00500A7B"/>
    <w:rsid w:val="005067B5"/>
    <w:rsid w:val="00510842"/>
    <w:rsid w:val="00513859"/>
    <w:rsid w:val="00517BE6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7B2F"/>
    <w:rsid w:val="005F1F79"/>
    <w:rsid w:val="005F2185"/>
    <w:rsid w:val="005F38EB"/>
    <w:rsid w:val="005F58DA"/>
    <w:rsid w:val="005F674B"/>
    <w:rsid w:val="005F6811"/>
    <w:rsid w:val="00603466"/>
    <w:rsid w:val="0060363F"/>
    <w:rsid w:val="00605350"/>
    <w:rsid w:val="00610B17"/>
    <w:rsid w:val="00611576"/>
    <w:rsid w:val="00613894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781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4B72"/>
    <w:rsid w:val="006D6C57"/>
    <w:rsid w:val="006E0428"/>
    <w:rsid w:val="006E0B39"/>
    <w:rsid w:val="006E1A8D"/>
    <w:rsid w:val="006E4F78"/>
    <w:rsid w:val="006E5013"/>
    <w:rsid w:val="006E5A66"/>
    <w:rsid w:val="006F0D26"/>
    <w:rsid w:val="006F1555"/>
    <w:rsid w:val="006F612E"/>
    <w:rsid w:val="006F6995"/>
    <w:rsid w:val="006F6A65"/>
    <w:rsid w:val="00700AED"/>
    <w:rsid w:val="007054E5"/>
    <w:rsid w:val="00706FFD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5125"/>
    <w:rsid w:val="00823F75"/>
    <w:rsid w:val="008251EA"/>
    <w:rsid w:val="008256AC"/>
    <w:rsid w:val="00825AC5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7BA0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2417"/>
    <w:rsid w:val="008B5354"/>
    <w:rsid w:val="008B5D84"/>
    <w:rsid w:val="008C0886"/>
    <w:rsid w:val="008C3DE8"/>
    <w:rsid w:val="008C701D"/>
    <w:rsid w:val="008D28CA"/>
    <w:rsid w:val="008D4F7A"/>
    <w:rsid w:val="008D6FDB"/>
    <w:rsid w:val="008E0119"/>
    <w:rsid w:val="008E277C"/>
    <w:rsid w:val="008E38B4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770"/>
    <w:rsid w:val="00A55E76"/>
    <w:rsid w:val="00A5619C"/>
    <w:rsid w:val="00A60A69"/>
    <w:rsid w:val="00A627FE"/>
    <w:rsid w:val="00A62CA9"/>
    <w:rsid w:val="00A67A0C"/>
    <w:rsid w:val="00A704B5"/>
    <w:rsid w:val="00A7059F"/>
    <w:rsid w:val="00A729A9"/>
    <w:rsid w:val="00A73475"/>
    <w:rsid w:val="00A77229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B004CD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4FFA"/>
    <w:rsid w:val="00B36D5A"/>
    <w:rsid w:val="00B37909"/>
    <w:rsid w:val="00B37974"/>
    <w:rsid w:val="00B406E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779F"/>
    <w:rsid w:val="00B710D9"/>
    <w:rsid w:val="00B7210E"/>
    <w:rsid w:val="00B72D99"/>
    <w:rsid w:val="00B73DCC"/>
    <w:rsid w:val="00B747AB"/>
    <w:rsid w:val="00B7533E"/>
    <w:rsid w:val="00B779DF"/>
    <w:rsid w:val="00B80F49"/>
    <w:rsid w:val="00B815E4"/>
    <w:rsid w:val="00B939C7"/>
    <w:rsid w:val="00B94347"/>
    <w:rsid w:val="00B97DAB"/>
    <w:rsid w:val="00BA0090"/>
    <w:rsid w:val="00BA1526"/>
    <w:rsid w:val="00BA1A28"/>
    <w:rsid w:val="00BA4C16"/>
    <w:rsid w:val="00BA7655"/>
    <w:rsid w:val="00BA7AB3"/>
    <w:rsid w:val="00BB03B6"/>
    <w:rsid w:val="00BB0466"/>
    <w:rsid w:val="00BB08D7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2BB1"/>
    <w:rsid w:val="00C0607D"/>
    <w:rsid w:val="00C06DC0"/>
    <w:rsid w:val="00C07FE9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58B"/>
    <w:rsid w:val="00C4587D"/>
    <w:rsid w:val="00C46350"/>
    <w:rsid w:val="00C50FBF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4083"/>
    <w:rsid w:val="00D44EED"/>
    <w:rsid w:val="00D450DE"/>
    <w:rsid w:val="00D45884"/>
    <w:rsid w:val="00D50C61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B7582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7321"/>
    <w:rsid w:val="00E50301"/>
    <w:rsid w:val="00E50312"/>
    <w:rsid w:val="00E50CDE"/>
    <w:rsid w:val="00E53E2F"/>
    <w:rsid w:val="00E549A7"/>
    <w:rsid w:val="00E54A23"/>
    <w:rsid w:val="00E56816"/>
    <w:rsid w:val="00E62117"/>
    <w:rsid w:val="00E64BE4"/>
    <w:rsid w:val="00E652FE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4AF5"/>
    <w:rsid w:val="00EB5CAF"/>
    <w:rsid w:val="00EB5D92"/>
    <w:rsid w:val="00EC11E5"/>
    <w:rsid w:val="00EC2F04"/>
    <w:rsid w:val="00EC3C80"/>
    <w:rsid w:val="00EC4205"/>
    <w:rsid w:val="00EC4B20"/>
    <w:rsid w:val="00ED07F5"/>
    <w:rsid w:val="00ED0A30"/>
    <w:rsid w:val="00ED0FAF"/>
    <w:rsid w:val="00EE067E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411C0"/>
    <w:rsid w:val="00F413DD"/>
    <w:rsid w:val="00F42EE2"/>
    <w:rsid w:val="00F454DA"/>
    <w:rsid w:val="00F4579F"/>
    <w:rsid w:val="00F4756A"/>
    <w:rsid w:val="00F47622"/>
    <w:rsid w:val="00F52F02"/>
    <w:rsid w:val="00F55F74"/>
    <w:rsid w:val="00F57186"/>
    <w:rsid w:val="00F5798D"/>
    <w:rsid w:val="00F6184A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D2C"/>
    <w:rsid w:val="00FB6BF0"/>
    <w:rsid w:val="00FC2CDF"/>
    <w:rsid w:val="00FC5ED5"/>
    <w:rsid w:val="00FC7F16"/>
    <w:rsid w:val="00FD26A0"/>
    <w:rsid w:val="00FD36C2"/>
    <w:rsid w:val="00FD503C"/>
    <w:rsid w:val="00FD7FAA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likovno sredstvo" ma:contentTypeID="0x0101009148F5A04DDD49CBA7127AADA5FB792B00AADE34325A8B49CDA8BB4DB53328F21400C8B3B388E9B2734DB1DD7BBBC73B0F92" ma:contentTypeVersion="1" ma:contentTypeDescription="Prenesite sliko." ma:contentTypeScope="" ma:versionID="62ef657ae2be816af6b60cf8dd56081f">
  <xsd:schema xmlns:xsd="http://www.w3.org/2001/XMLSchema" xmlns:xs="http://www.w3.org/2001/XMLSchema" xmlns:p="http://schemas.microsoft.com/office/2006/metadata/properties" xmlns:ns1="http://schemas.microsoft.com/sharepoint/v3" xmlns:ns2="6D6B0887-6928-4164-952E-3903D5BFC5FC" xmlns:ns3="http://schemas.microsoft.com/sharepoint/v3/fields" targetNamespace="http://schemas.microsoft.com/office/2006/metadata/properties" ma:root="true" ma:fieldsID="490dbaf9b478fc86e09d01ae8423c18a" ns1:_="" ns2:_="" ns3:_="">
    <xsd:import namespace="http://schemas.microsoft.com/sharepoint/v3"/>
    <xsd:import namespace="6D6B0887-6928-4164-952E-3903D5BFC5FC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Pot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Vrsta datotek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Vrsta datoteke HTML" ma:hidden="true" ma:internalName="HTML_x0020_File_x0020_Type" ma:readOnly="true">
      <xsd:simpleType>
        <xsd:restriction base="dms:Text"/>
      </xsd:simpleType>
    </xsd:element>
    <xsd:element name="FSObjType" ma:index="11" nillable="true" ma:displayName="Vrsta elementa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B0887-6928-4164-952E-3903D5BFC5FC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Sličica obstaja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dogled obstaja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Širina" ma:internalName="ImageWidth" ma:readOnly="true">
      <xsd:simpleType>
        <xsd:restriction base="dms:Unknown"/>
      </xsd:simpleType>
    </xsd:element>
    <xsd:element name="ImageHeight" ma:index="22" nillable="true" ma:displayName="Višina" ma:internalName="ImageHeight" ma:readOnly="true">
      <xsd:simpleType>
        <xsd:restriction base="dms:Unknown"/>
      </xsd:simpleType>
    </xsd:element>
    <xsd:element name="ImageCreateDate" ma:index="25" nillable="true" ma:displayName="Datum posnetka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Avtorske pravice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vtor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 ma:index="23" ma:displayName="Pripombe"/>
        <xsd:element name="keywords" minOccurs="0" maxOccurs="1" type="xsd:string" ma:index="14" ma:displayName="Ključne besed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6D6B0887-6928-4164-952E-3903D5BFC5FC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CCA3BC-6AB5-46E5-ACF0-81D07CFA8297}"/>
</file>

<file path=customXml/itemProps3.xml><?xml version="1.0" encoding="utf-8"?>
<ds:datastoreItem xmlns:ds="http://schemas.openxmlformats.org/officeDocument/2006/customXml" ds:itemID="{18D8B04A-0C78-4165-A86F-4DC515395A96}"/>
</file>

<file path=customXml/itemProps4.xml><?xml version="1.0" encoding="utf-8"?>
<ds:datastoreItem xmlns:ds="http://schemas.openxmlformats.org/officeDocument/2006/customXml" ds:itemID="{F118D2D4-2C80-4D82-AC71-B9C296D22DC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Kaja Forneci</cp:lastModifiedBy>
  <cp:revision>2</cp:revision>
  <cp:lastPrinted>2022-03-11T15:25:00Z</cp:lastPrinted>
  <dcterms:created xsi:type="dcterms:W3CDTF">2024-03-26T10:55:00Z</dcterms:created>
  <dcterms:modified xsi:type="dcterms:W3CDTF">2024-03-2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C8B3B388E9B2734DB1DD7BBBC73B0F92</vt:lpwstr>
  </property>
</Properties>
</file>